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d559c1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559c1a-c983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9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0lEQVR42s2WOw4DQQhDUS7A/W/pGxCeidKkiQTFTrFaprAY23yifo7iUXcRkaVU9q8DveL3/HsXlVXGU4MnwRZvUBow5eACD7Q6xOtv1Sc44I8fQd8Bf0j6PQf62jakaA4Jlu8V1gNKFTrAAwn3lRXRmr9Or8VoXXFM7vnr3Ia+gMa9vmmjAMf3Ak+jsCt4/V5Z4kjLQY9Z69u5TYkkaLV+L42ghXVLyDWevTdGxjcH+aFCjbZZaz3sQPozsDrgj+ysBb1vX7+ckBtfWpSD/oe+M//29YGqNt+0+/18o6dAoWkMnfCHFLIoN/yl51L7j11hP9+YlpoZfLMfCPvJ/F3gxbiPgtu/1/uBG1UD3uwHhkmqRFUX+wH9Cv4qT/z33H33DR81b4NT5r2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n't hold your breath waiting for Qlink to fix their Multitude of</w:t>
      </w:r>
      <w:r>
        <w:t xml:space="preserve"> </w:t>
      </w:r>
      <w:r>
        <w:t xml:space="preserve">issues 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559c1a-c983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9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d559c1a-c983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d559c1a-c983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d559c1a</dc:title>
  <dc:creator/>
  <cp:keywords/>
  <dcterms:created xsi:type="dcterms:W3CDTF">2026-05-03T09:29:26Z</dcterms:created>
  <dcterms:modified xsi:type="dcterms:W3CDTF">2026-05-03T0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